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3987C0" w14:textId="77777777" w:rsidR="00BF097E" w:rsidRPr="009F6202" w:rsidRDefault="00BF097E" w:rsidP="00F96520">
      <w:pPr>
        <w:jc w:val="center"/>
        <w:rPr>
          <w:rFonts w:ascii="Sakkal Majalla" w:hAnsi="Sakkal Majalla" w:cs="Sakkal Majalla"/>
          <w:color w:val="000000" w:themeColor="text1"/>
          <w:sz w:val="24"/>
          <w:szCs w:val="24"/>
          <w:lang w:bidi="ar-AE"/>
        </w:rPr>
      </w:pPr>
    </w:p>
    <w:p w14:paraId="67A121D0" w14:textId="05309FAF" w:rsidR="00BF097E" w:rsidRDefault="00BF097E" w:rsidP="00F96520">
      <w:pPr>
        <w:jc w:val="center"/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</w:pPr>
    </w:p>
    <w:p w14:paraId="356AA76F" w14:textId="57A62344" w:rsidR="009F6202" w:rsidRDefault="009F6202" w:rsidP="00F96520">
      <w:pPr>
        <w:jc w:val="center"/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</w:pPr>
    </w:p>
    <w:p w14:paraId="1BA3CEA8" w14:textId="77777777" w:rsidR="009F6202" w:rsidRPr="009F6202" w:rsidRDefault="009F6202" w:rsidP="00F96520">
      <w:pPr>
        <w:jc w:val="center"/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</w:pPr>
    </w:p>
    <w:p w14:paraId="4577EA82" w14:textId="5ECAC281" w:rsidR="00481FAF" w:rsidRPr="009F6202" w:rsidRDefault="00BF097E" w:rsidP="00F96520">
      <w:pPr>
        <w:jc w:val="center"/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</w:pPr>
      <w:r w:rsidRPr="009F6202"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  <w:t xml:space="preserve">UNITED ARAB EMIRATES UNIVERISTY </w:t>
      </w:r>
      <w:r w:rsidR="001A2477" w:rsidRPr="009F6202"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  <w:t xml:space="preserve">ALUMNI </w:t>
      </w:r>
      <w:r w:rsidRPr="009F6202"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  <w:t>AWARD</w:t>
      </w:r>
    </w:p>
    <w:p w14:paraId="78C22BC7" w14:textId="2C69B1A4" w:rsidR="00BF097E" w:rsidRPr="009F6202" w:rsidRDefault="00BF097E" w:rsidP="0064284A">
      <w:pPr>
        <w:jc w:val="center"/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</w:pPr>
      <w:r w:rsidRPr="009F6202"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  <w:t>FIRST CYLCE 2021/2022</w:t>
      </w:r>
    </w:p>
    <w:p w14:paraId="68DF80A2" w14:textId="4F53386E" w:rsidR="00481FAF" w:rsidRPr="009F6202" w:rsidRDefault="00BF097E" w:rsidP="00BF097E">
      <w:pPr>
        <w:jc w:val="center"/>
        <w:rPr>
          <w:rFonts w:ascii="Sakkal Majalla" w:hAnsi="Sakkal Majalla" w:cs="Sakkal Majalla"/>
          <w:b/>
          <w:bCs/>
          <w:color w:val="000000" w:themeColor="text1"/>
          <w:sz w:val="32"/>
          <w:szCs w:val="32"/>
        </w:rPr>
      </w:pPr>
      <w:r w:rsidRPr="009F6202">
        <w:rPr>
          <w:rFonts w:ascii="Sakkal Majalla" w:hAnsi="Sakkal Majalla" w:cs="Sakkal Majalla"/>
          <w:b/>
          <w:bCs/>
          <w:color w:val="000000" w:themeColor="text1"/>
          <w:sz w:val="32"/>
          <w:szCs w:val="32"/>
        </w:rPr>
        <w:t>PARTICIPATION REPORT</w:t>
      </w:r>
      <w:r w:rsidR="00DD1292">
        <w:rPr>
          <w:rFonts w:ascii="Sakkal Majalla" w:hAnsi="Sakkal Majalla" w:cs="Sakkal Majalla"/>
          <w:b/>
          <w:bCs/>
          <w:color w:val="000000" w:themeColor="text1"/>
          <w:sz w:val="32"/>
          <w:szCs w:val="32"/>
        </w:rPr>
        <w:t xml:space="preserve"> IN </w:t>
      </w:r>
      <w:bookmarkStart w:id="0" w:name="_GoBack"/>
      <w:bookmarkEnd w:id="0"/>
      <w:r w:rsidR="00DD1292">
        <w:rPr>
          <w:rFonts w:ascii="Sakkal Majalla" w:hAnsi="Sakkal Majalla" w:cs="Sakkal Majalla"/>
          <w:b/>
          <w:bCs/>
          <w:color w:val="000000" w:themeColor="text1"/>
          <w:sz w:val="32"/>
          <w:szCs w:val="32"/>
        </w:rPr>
        <w:br/>
      </w:r>
      <w:r w:rsidR="00DD1292" w:rsidRPr="00DD1292">
        <w:rPr>
          <w:rFonts w:ascii="Sakkal Majalla" w:hAnsi="Sakkal Majalla" w:cs="Sakkal Majalla"/>
          <w:b/>
          <w:bCs/>
          <w:color w:val="FF0000"/>
          <w:sz w:val="32"/>
          <w:szCs w:val="32"/>
        </w:rPr>
        <w:t>UAEU Alumni Award for Research, Innovation and Entrepreneurship</w:t>
      </w:r>
    </w:p>
    <w:p w14:paraId="6A519936" w14:textId="3B382E37" w:rsidR="0064284A" w:rsidRPr="009F6202" w:rsidRDefault="0064284A" w:rsidP="00BF097E">
      <w:pPr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</w:pPr>
    </w:p>
    <w:p w14:paraId="7551DAB4" w14:textId="77777777" w:rsidR="0064284A" w:rsidRPr="009F6202" w:rsidRDefault="0064284A" w:rsidP="00BF097E">
      <w:pPr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</w:pPr>
    </w:p>
    <w:p w14:paraId="79972B87" w14:textId="1CF8C6F6" w:rsidR="00BF097E" w:rsidRPr="009F6202" w:rsidRDefault="00BF097E" w:rsidP="00F96520">
      <w:pPr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</w:pPr>
    </w:p>
    <w:p w14:paraId="0E9544AA" w14:textId="77777777" w:rsidR="0064284A" w:rsidRPr="009F6202" w:rsidRDefault="002B3EDB" w:rsidP="00F96520">
      <w:pPr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</w:pPr>
      <w:r w:rsidRPr="009F6202"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  <w:t>NAME OF APPLICANT</w:t>
      </w:r>
      <w:r w:rsidR="0064284A" w:rsidRPr="009F6202"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  <w:t>:</w:t>
      </w:r>
    </w:p>
    <w:p w14:paraId="0EF58537" w14:textId="3ECE4B25" w:rsidR="00BF097E" w:rsidRPr="009F6202" w:rsidRDefault="0064284A" w:rsidP="00F96520">
      <w:pPr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  <w:rtl/>
        </w:rPr>
      </w:pPr>
      <w:r w:rsidRPr="009F6202"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  <w:t>---------------------------------------------------</w:t>
      </w:r>
      <w:r w:rsidR="002B3EDB" w:rsidRPr="009F6202"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  <w:t xml:space="preserve"> </w:t>
      </w:r>
    </w:p>
    <w:p w14:paraId="6156AC61" w14:textId="77777777" w:rsidR="00F96520" w:rsidRPr="009F6202" w:rsidRDefault="00F96520" w:rsidP="00F96520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  <w:rtl/>
        </w:rPr>
      </w:pPr>
    </w:p>
    <w:p w14:paraId="4372EBCA" w14:textId="7E60A51B" w:rsidR="00F96520" w:rsidRPr="009F6202" w:rsidRDefault="00BF097E" w:rsidP="00F96520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</w:pPr>
      <w:r w:rsidRPr="009F6202"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  <w:t>SUBMISSION DATE</w:t>
      </w:r>
      <w:r w:rsidR="0064284A" w:rsidRPr="009F6202"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  <w:t>:</w:t>
      </w:r>
    </w:p>
    <w:p w14:paraId="5CAAF6DE" w14:textId="2B4AF3CF" w:rsidR="0064284A" w:rsidRPr="009F6202" w:rsidRDefault="0064284A" w:rsidP="0064284A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</w:rPr>
      </w:pPr>
      <w:r w:rsidRPr="009F6202"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  <w:t>-------------------------------------------------</w:t>
      </w:r>
    </w:p>
    <w:p w14:paraId="23CC2764" w14:textId="77777777" w:rsidR="00BF097E" w:rsidRPr="009F6202" w:rsidRDefault="00BF097E" w:rsidP="00BF097E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357F3C5" w14:textId="77777777" w:rsidR="00F96520" w:rsidRPr="009F6202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02F7A45" w14:textId="77777777" w:rsidR="00F96520" w:rsidRPr="009F6202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872A1A1" w14:textId="77777777" w:rsidR="00F96520" w:rsidRPr="009F6202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0AF5AEF" w14:textId="77777777" w:rsidR="00F96520" w:rsidRPr="009F6202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2403433" w14:textId="77777777" w:rsidR="00F96520" w:rsidRPr="009F6202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41F7D44" w14:textId="77777777" w:rsidR="00F96520" w:rsidRPr="009F6202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7157EDB" w14:textId="77777777" w:rsidR="00F96520" w:rsidRPr="009F6202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D7163EE" w14:textId="77777777" w:rsidR="00F96520" w:rsidRPr="009F6202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2B5F051" w14:textId="77777777" w:rsidR="00F96520" w:rsidRPr="009F6202" w:rsidRDefault="00F96520" w:rsidP="00290DC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8D10987" w14:textId="4EC13D3B" w:rsidR="00F96520" w:rsidRPr="009F6202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</w:rPr>
      </w:pPr>
    </w:p>
    <w:sdt>
      <w:sdtPr>
        <w:rPr>
          <w:rFonts w:ascii="Sakkal Majalla" w:hAnsi="Sakkal Majalla" w:cs="Sakkal Majalla"/>
          <w:caps w:val="0"/>
          <w:color w:val="000000" w:themeColor="text1"/>
          <w:spacing w:val="0"/>
          <w:sz w:val="24"/>
          <w:szCs w:val="24"/>
        </w:rPr>
        <w:id w:val="203430440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E163346" w14:textId="3517A946" w:rsidR="003E463D" w:rsidRPr="009F6202" w:rsidRDefault="00C37986">
          <w:pPr>
            <w:pStyle w:val="TOCHeading"/>
            <w:rPr>
              <w:rFonts w:ascii="Sakkal Majalla" w:hAnsi="Sakkal Majalla" w:cs="Sakkal Majalla"/>
              <w:color w:val="000000" w:themeColor="text1"/>
              <w:sz w:val="24"/>
              <w:szCs w:val="24"/>
            </w:rPr>
          </w:pPr>
          <w:r w:rsidRPr="009F6202">
            <w:rPr>
              <w:rFonts w:ascii="Sakkal Majalla" w:hAnsi="Sakkal Majalla" w:cs="Sakkal Majalla"/>
              <w:sz w:val="24"/>
              <w:szCs w:val="24"/>
            </w:rPr>
            <w:t>Content</w:t>
          </w:r>
          <w:r w:rsidR="0013773A" w:rsidRPr="009F6202">
            <w:rPr>
              <w:rFonts w:ascii="Sakkal Majalla" w:hAnsi="Sakkal Majalla" w:cs="Sakkal Majalla"/>
              <w:sz w:val="24"/>
              <w:szCs w:val="24"/>
            </w:rPr>
            <w:t>s</w:t>
          </w:r>
          <w:r w:rsidRPr="009F6202">
            <w:rPr>
              <w:rFonts w:ascii="Sakkal Majalla" w:hAnsi="Sakkal Majalla" w:cs="Sakkal Majalla"/>
              <w:sz w:val="24"/>
              <w:szCs w:val="24"/>
            </w:rPr>
            <w:t>:</w:t>
          </w:r>
        </w:p>
        <w:p w14:paraId="5D3EA858" w14:textId="798E1EC5" w:rsidR="00C74D65" w:rsidRPr="009F6202" w:rsidRDefault="003E463D">
          <w:pPr>
            <w:pStyle w:val="TOC1"/>
            <w:tabs>
              <w:tab w:val="right" w:leader="dot" w:pos="9350"/>
            </w:tabs>
            <w:rPr>
              <w:rFonts w:ascii="Sakkal Majalla" w:hAnsi="Sakkal Majalla" w:cs="Sakkal Majalla"/>
              <w:noProof/>
              <w:sz w:val="24"/>
              <w:szCs w:val="24"/>
              <w:lang w:val="en-GB" w:eastAsia="en-GB"/>
            </w:rPr>
          </w:pPr>
          <w:r w:rsidRPr="009F6202">
            <w:rPr>
              <w:rFonts w:ascii="Sakkal Majalla" w:hAnsi="Sakkal Majalla" w:cs="Sakkal Majalla"/>
              <w:color w:val="000000" w:themeColor="text1"/>
              <w:sz w:val="24"/>
              <w:szCs w:val="24"/>
            </w:rPr>
            <w:fldChar w:fldCharType="begin"/>
          </w:r>
          <w:r w:rsidRPr="009F6202">
            <w:rPr>
              <w:rFonts w:ascii="Sakkal Majalla" w:hAnsi="Sakkal Majalla" w:cs="Sakkal Majalla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9F6202">
            <w:rPr>
              <w:rFonts w:ascii="Sakkal Majalla" w:hAnsi="Sakkal Majalla" w:cs="Sakkal Majalla"/>
              <w:color w:val="000000" w:themeColor="text1"/>
              <w:sz w:val="24"/>
              <w:szCs w:val="24"/>
            </w:rPr>
            <w:fldChar w:fldCharType="separate"/>
          </w:r>
          <w:hyperlink w:anchor="_Toc83212362" w:history="1">
            <w:r w:rsidR="00C74D65" w:rsidRPr="009F6202">
              <w:rPr>
                <w:rStyle w:val="Hyperlink"/>
                <w:rFonts w:ascii="Sakkal Majalla" w:hAnsi="Sakkal Majalla" w:cs="Sakkal Majalla"/>
                <w:noProof/>
                <w:sz w:val="24"/>
                <w:szCs w:val="24"/>
                <w:lang w:bidi="ar"/>
              </w:rPr>
              <w:t>Glossary of Terms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ab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begin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instrText xml:space="preserve"> PAGEREF _Toc83212362 \h </w:instrTex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separate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>3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7CD2B22" w14:textId="265D42C5" w:rsidR="00C74D65" w:rsidRPr="009F6202" w:rsidRDefault="00CC1CA8">
          <w:pPr>
            <w:pStyle w:val="TOC1"/>
            <w:tabs>
              <w:tab w:val="right" w:leader="dot" w:pos="9350"/>
            </w:tabs>
            <w:rPr>
              <w:rFonts w:ascii="Sakkal Majalla" w:hAnsi="Sakkal Majalla" w:cs="Sakkal Majalla"/>
              <w:noProof/>
              <w:sz w:val="24"/>
              <w:szCs w:val="24"/>
              <w:lang w:val="en-GB" w:eastAsia="en-GB"/>
            </w:rPr>
          </w:pPr>
          <w:hyperlink w:anchor="_Toc83212363" w:history="1">
            <w:r w:rsidR="00C74D65" w:rsidRPr="009F6202">
              <w:rPr>
                <w:rStyle w:val="Hyperlink"/>
                <w:rFonts w:ascii="Sakkal Majalla" w:hAnsi="Sakkal Majalla" w:cs="Sakkal Majalla"/>
                <w:noProof/>
                <w:sz w:val="24"/>
                <w:szCs w:val="24"/>
                <w:lang w:bidi="ar"/>
              </w:rPr>
              <w:t>Introduction: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ab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begin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instrText xml:space="preserve"> PAGEREF _Toc83212363 \h </w:instrTex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separate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>4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4FC9829" w14:textId="2AB30840" w:rsidR="00C74D65" w:rsidRPr="009F6202" w:rsidRDefault="00CC1CA8">
          <w:pPr>
            <w:pStyle w:val="TOC1"/>
            <w:tabs>
              <w:tab w:val="right" w:leader="dot" w:pos="9350"/>
            </w:tabs>
            <w:rPr>
              <w:rFonts w:ascii="Sakkal Majalla" w:hAnsi="Sakkal Majalla" w:cs="Sakkal Majalla"/>
              <w:noProof/>
              <w:sz w:val="24"/>
              <w:szCs w:val="24"/>
              <w:lang w:val="en-GB" w:eastAsia="en-GB"/>
            </w:rPr>
          </w:pPr>
          <w:hyperlink w:anchor="_Toc83212364" w:history="1">
            <w:r w:rsidR="00C74D65" w:rsidRPr="009F6202">
              <w:rPr>
                <w:rStyle w:val="Hyperlink"/>
                <w:rFonts w:ascii="Sakkal Majalla" w:hAnsi="Sakkal Majalla" w:cs="Sakkal Majalla"/>
                <w:noProof/>
                <w:sz w:val="24"/>
                <w:szCs w:val="24"/>
                <w:lang w:bidi="ar"/>
              </w:rPr>
              <w:t>Standards: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ab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begin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instrText xml:space="preserve"> PAGEREF _Toc83212364 \h </w:instrTex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separate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>5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9662A73" w14:textId="544B5EED" w:rsidR="00C74D65" w:rsidRPr="009F6202" w:rsidRDefault="00CC1CA8">
          <w:pPr>
            <w:pStyle w:val="TOC2"/>
            <w:tabs>
              <w:tab w:val="right" w:leader="dot" w:pos="9350"/>
            </w:tabs>
            <w:rPr>
              <w:rFonts w:ascii="Sakkal Majalla" w:hAnsi="Sakkal Majalla" w:cs="Sakkal Majalla"/>
              <w:noProof/>
              <w:sz w:val="24"/>
              <w:szCs w:val="24"/>
              <w:lang w:val="en-GB" w:eastAsia="en-GB"/>
            </w:rPr>
          </w:pPr>
          <w:hyperlink w:anchor="_Toc83212365" w:history="1">
            <w:r w:rsidR="00C74D65" w:rsidRPr="009F6202">
              <w:rPr>
                <w:rStyle w:val="Hyperlink"/>
                <w:rFonts w:ascii="Sakkal Majalla" w:hAnsi="Sakkal Majalla" w:cs="Sakkal Majalla"/>
                <w:noProof/>
                <w:sz w:val="24"/>
                <w:szCs w:val="24"/>
              </w:rPr>
              <w:t>Excellence &amp; Achievement (600 words)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ab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begin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instrText xml:space="preserve"> PAGEREF _Toc83212365 \h </w:instrTex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separate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>5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F77312E" w14:textId="46BCF7D7" w:rsidR="00C74D65" w:rsidRPr="009F6202" w:rsidRDefault="00CC1CA8">
          <w:pPr>
            <w:pStyle w:val="TOC2"/>
            <w:tabs>
              <w:tab w:val="right" w:leader="dot" w:pos="9350"/>
            </w:tabs>
            <w:rPr>
              <w:rFonts w:ascii="Sakkal Majalla" w:hAnsi="Sakkal Majalla" w:cs="Sakkal Majalla"/>
              <w:noProof/>
              <w:sz w:val="24"/>
              <w:szCs w:val="24"/>
              <w:lang w:val="en-GB" w:eastAsia="en-GB"/>
            </w:rPr>
          </w:pPr>
          <w:hyperlink w:anchor="_Toc83212366" w:history="1">
            <w:r w:rsidR="00C74D65" w:rsidRPr="009F6202">
              <w:rPr>
                <w:rStyle w:val="Hyperlink"/>
                <w:rFonts w:ascii="Sakkal Majalla" w:hAnsi="Sakkal Majalla" w:cs="Sakkal Majalla"/>
                <w:noProof/>
                <w:sz w:val="24"/>
                <w:szCs w:val="24"/>
              </w:rPr>
              <w:t>Creativity &amp; Innovation (600 words)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ab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begin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instrText xml:space="preserve"> PAGEREF _Toc83212366 \h </w:instrTex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separate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>6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AA67C6B" w14:textId="6CFC29F4" w:rsidR="00C74D65" w:rsidRPr="009F6202" w:rsidRDefault="00CC1CA8">
          <w:pPr>
            <w:pStyle w:val="TOC2"/>
            <w:tabs>
              <w:tab w:val="right" w:leader="dot" w:pos="9350"/>
            </w:tabs>
            <w:rPr>
              <w:rFonts w:ascii="Sakkal Majalla" w:hAnsi="Sakkal Majalla" w:cs="Sakkal Majalla"/>
              <w:noProof/>
              <w:sz w:val="24"/>
              <w:szCs w:val="24"/>
              <w:lang w:val="en-GB" w:eastAsia="en-GB"/>
            </w:rPr>
          </w:pPr>
          <w:hyperlink w:anchor="_Toc83212367" w:history="1">
            <w:r w:rsidR="00C74D65" w:rsidRPr="009F6202">
              <w:rPr>
                <w:rStyle w:val="Hyperlink"/>
                <w:rFonts w:ascii="Sakkal Majalla" w:hAnsi="Sakkal Majalla" w:cs="Sakkal Majalla"/>
                <w:noProof/>
                <w:sz w:val="24"/>
                <w:szCs w:val="24"/>
              </w:rPr>
              <w:t>Support of UAEU (600 words)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ab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begin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instrText xml:space="preserve"> PAGEREF _Toc83212367 \h </w:instrTex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separate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>7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FFFCC05" w14:textId="5D47B802" w:rsidR="00C74D65" w:rsidRPr="009F6202" w:rsidRDefault="00CC1CA8">
          <w:pPr>
            <w:pStyle w:val="TOC2"/>
            <w:tabs>
              <w:tab w:val="right" w:leader="dot" w:pos="9350"/>
            </w:tabs>
            <w:rPr>
              <w:rFonts w:ascii="Sakkal Majalla" w:hAnsi="Sakkal Majalla" w:cs="Sakkal Majalla"/>
              <w:noProof/>
              <w:sz w:val="24"/>
              <w:szCs w:val="24"/>
              <w:lang w:val="en-GB" w:eastAsia="en-GB"/>
            </w:rPr>
          </w:pPr>
          <w:hyperlink w:anchor="_Toc83212368" w:history="1">
            <w:r w:rsidR="00C74D65" w:rsidRPr="009F6202">
              <w:rPr>
                <w:rStyle w:val="Hyperlink"/>
                <w:rFonts w:ascii="Sakkal Majalla" w:hAnsi="Sakkal Majalla" w:cs="Sakkal Majalla"/>
                <w:noProof/>
                <w:sz w:val="24"/>
                <w:szCs w:val="24"/>
              </w:rPr>
              <w:t>Levels of Contribution (Local, Regional, International) (600 words)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ab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begin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instrText xml:space="preserve"> PAGEREF _Toc83212368 \h </w:instrTex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separate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>8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342A9AC" w14:textId="2B87E007" w:rsidR="00C74D65" w:rsidRPr="009F6202" w:rsidRDefault="00CC1CA8">
          <w:pPr>
            <w:pStyle w:val="TOC2"/>
            <w:tabs>
              <w:tab w:val="right" w:leader="dot" w:pos="9350"/>
            </w:tabs>
            <w:rPr>
              <w:rFonts w:ascii="Sakkal Majalla" w:hAnsi="Sakkal Majalla" w:cs="Sakkal Majalla"/>
              <w:noProof/>
              <w:sz w:val="24"/>
              <w:szCs w:val="24"/>
              <w:lang w:val="en-GB" w:eastAsia="en-GB"/>
            </w:rPr>
          </w:pPr>
          <w:hyperlink w:anchor="_Toc83212369" w:history="1">
            <w:r w:rsidR="00C74D65" w:rsidRPr="009F6202">
              <w:rPr>
                <w:rStyle w:val="Hyperlink"/>
                <w:rFonts w:ascii="Sakkal Majalla" w:hAnsi="Sakkal Majalla" w:cs="Sakkal Majalla"/>
                <w:noProof/>
                <w:sz w:val="24"/>
                <w:szCs w:val="24"/>
              </w:rPr>
              <w:t>Impact on Others/ Adding Values (600 words)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ab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begin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instrText xml:space="preserve"> PAGEREF _Toc83212369 \h </w:instrTex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separate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>9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F73D466" w14:textId="101C0C96" w:rsidR="00C74D65" w:rsidRPr="009F6202" w:rsidRDefault="00CC1CA8">
          <w:pPr>
            <w:pStyle w:val="TOC1"/>
            <w:tabs>
              <w:tab w:val="right" w:leader="dot" w:pos="9350"/>
            </w:tabs>
            <w:rPr>
              <w:rFonts w:ascii="Sakkal Majalla" w:hAnsi="Sakkal Majalla" w:cs="Sakkal Majalla"/>
              <w:noProof/>
              <w:sz w:val="24"/>
              <w:szCs w:val="24"/>
              <w:lang w:val="en-GB" w:eastAsia="en-GB"/>
            </w:rPr>
          </w:pPr>
          <w:hyperlink w:anchor="_Toc83212370" w:history="1">
            <w:r w:rsidR="00C74D65" w:rsidRPr="009F6202">
              <w:rPr>
                <w:rStyle w:val="Hyperlink"/>
                <w:rFonts w:ascii="Sakkal Majalla" w:hAnsi="Sakkal Majalla" w:cs="Sakkal Majalla"/>
                <w:noProof/>
                <w:sz w:val="24"/>
                <w:szCs w:val="24"/>
              </w:rPr>
              <w:t>Appendixes: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ab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begin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instrText xml:space="preserve"> PAGEREF _Toc83212370 \h </w:instrTex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separate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>10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4B9B13E" w14:textId="09A80748" w:rsidR="003E463D" w:rsidRPr="009F6202" w:rsidRDefault="003E463D">
          <w:pPr>
            <w:rPr>
              <w:rFonts w:ascii="Sakkal Majalla" w:hAnsi="Sakkal Majalla" w:cs="Sakkal Majalla"/>
              <w:color w:val="000000" w:themeColor="text1"/>
              <w:sz w:val="24"/>
              <w:szCs w:val="24"/>
            </w:rPr>
          </w:pPr>
          <w:r w:rsidRPr="009F6202">
            <w:rPr>
              <w:rFonts w:ascii="Sakkal Majalla" w:hAnsi="Sakkal Majalla" w:cs="Sakkal Majalla"/>
              <w:b/>
              <w:bCs/>
              <w:noProof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072D44A5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EAF30A0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1E95D4A" w14:textId="1F1B96C8" w:rsidR="008021E3" w:rsidRPr="009F6202" w:rsidRDefault="00C74D65" w:rsidP="00C74D65">
      <w:pPr>
        <w:tabs>
          <w:tab w:val="left" w:pos="7967"/>
        </w:tabs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  <w:r w:rsidRPr="009F6202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ab/>
      </w:r>
    </w:p>
    <w:p w14:paraId="00ACC0C5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E6BF3B8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E71D5DB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025E2E3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87DFE60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4946F88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D879943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60F658C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7B78D44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37B348A3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39BFEA90" w14:textId="48E5E213" w:rsidR="009849F6" w:rsidRPr="009F6202" w:rsidRDefault="009849F6" w:rsidP="009849F6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3B6D6B8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8581E2B" w14:textId="045DE754" w:rsidR="008021E3" w:rsidRPr="009F6202" w:rsidRDefault="00EE1DC8" w:rsidP="00EE1DC8">
      <w:pPr>
        <w:pStyle w:val="Heading1"/>
        <w:tabs>
          <w:tab w:val="right" w:pos="9360"/>
        </w:tabs>
        <w:bidi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  <w:r w:rsidRPr="009F6202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ab/>
      </w:r>
      <w:bookmarkStart w:id="1" w:name="_Toc83212362"/>
      <w:r w:rsidR="00635B71" w:rsidRPr="009F6202">
        <w:rPr>
          <w:rFonts w:ascii="Sakkal Majalla" w:hAnsi="Sakkal Majalla" w:cs="Sakkal Majalla"/>
          <w:caps w:val="0"/>
          <w:sz w:val="24"/>
          <w:szCs w:val="24"/>
          <w:lang w:bidi="ar"/>
        </w:rPr>
        <w:t>Glossary</w:t>
      </w:r>
      <w:r w:rsidR="007B5E4C" w:rsidRPr="009F6202">
        <w:rPr>
          <w:rFonts w:ascii="Sakkal Majalla" w:hAnsi="Sakkal Majalla" w:cs="Sakkal Majalla"/>
          <w:caps w:val="0"/>
          <w:sz w:val="24"/>
          <w:szCs w:val="24"/>
          <w:lang w:bidi="ar"/>
        </w:rPr>
        <w:t xml:space="preserve"> </w:t>
      </w:r>
      <w:r w:rsidR="00635B71" w:rsidRPr="009F6202">
        <w:rPr>
          <w:rFonts w:ascii="Sakkal Majalla" w:hAnsi="Sakkal Majalla" w:cs="Sakkal Majalla"/>
          <w:caps w:val="0"/>
          <w:sz w:val="24"/>
          <w:szCs w:val="24"/>
          <w:lang w:bidi="ar"/>
        </w:rPr>
        <w:t>o</w:t>
      </w:r>
      <w:r w:rsidR="00D25FA0" w:rsidRPr="009F6202">
        <w:rPr>
          <w:rFonts w:ascii="Sakkal Majalla" w:hAnsi="Sakkal Majalla" w:cs="Sakkal Majalla"/>
          <w:caps w:val="0"/>
          <w:sz w:val="24"/>
          <w:szCs w:val="24"/>
          <w:lang w:bidi="ar"/>
        </w:rPr>
        <w:t>f Terms</w:t>
      </w:r>
      <w:bookmarkEnd w:id="1"/>
    </w:p>
    <w:p w14:paraId="45D7E825" w14:textId="77777777" w:rsidR="00186935" w:rsidRPr="009F6202" w:rsidRDefault="00186935" w:rsidP="00186935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540" w:lineRule="atLeast"/>
        <w:rPr>
          <w:rFonts w:ascii="Sakkal Majalla" w:eastAsia="Times New Roman" w:hAnsi="Sakkal Majalla" w:cs="Sakkal Majalla"/>
          <w:color w:val="000000" w:themeColor="text1"/>
          <w:sz w:val="24"/>
          <w:szCs w:val="24"/>
        </w:rPr>
      </w:pPr>
      <w:r w:rsidRPr="009F6202">
        <w:rPr>
          <w:rFonts w:ascii="Sakkal Majalla" w:eastAsia="Times New Roman" w:hAnsi="Sakkal Majalla" w:cs="Sakkal Majalla"/>
          <w:color w:val="000000" w:themeColor="text1"/>
          <w:sz w:val="24"/>
          <w:szCs w:val="24"/>
          <w:lang w:val="en"/>
        </w:rPr>
        <w:t>The following table shows the terms and acronyms used in the report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7110"/>
        <w:gridCol w:w="2240"/>
      </w:tblGrid>
      <w:tr w:rsidR="00290DCB" w:rsidRPr="009F6202" w14:paraId="1D9057A5" w14:textId="77777777" w:rsidTr="00EE1DC8">
        <w:tc>
          <w:tcPr>
            <w:tcW w:w="7110" w:type="dxa"/>
            <w:shd w:val="clear" w:color="auto" w:fill="FADCCD" w:themeFill="accent2" w:themeFillTint="33"/>
          </w:tcPr>
          <w:p w14:paraId="2CB37728" w14:textId="2CC7428F" w:rsidR="008021E3" w:rsidRPr="009F6202" w:rsidRDefault="007F7F7E" w:rsidP="008021E3">
            <w:pPr>
              <w:bidi/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bidi="ar"/>
              </w:rPr>
            </w:pPr>
            <w:r w:rsidRPr="009F6202"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</w:rPr>
              <w:t>Definition</w:t>
            </w:r>
          </w:p>
        </w:tc>
        <w:tc>
          <w:tcPr>
            <w:tcW w:w="2240" w:type="dxa"/>
            <w:shd w:val="clear" w:color="auto" w:fill="FADCCD" w:themeFill="accent2" w:themeFillTint="33"/>
          </w:tcPr>
          <w:p w14:paraId="7BEF11F1" w14:textId="22515945" w:rsidR="008021E3" w:rsidRPr="009F6202" w:rsidRDefault="007F7F7E" w:rsidP="008021E3">
            <w:pPr>
              <w:bidi/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bidi="ar"/>
              </w:rPr>
            </w:pPr>
            <w:r w:rsidRPr="009F6202"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lang w:bidi="ar"/>
              </w:rPr>
              <w:t>Term</w:t>
            </w:r>
          </w:p>
        </w:tc>
      </w:tr>
      <w:tr w:rsidR="00290DCB" w:rsidRPr="009F6202" w14:paraId="7304C622" w14:textId="77777777" w:rsidTr="00EE1DC8">
        <w:tc>
          <w:tcPr>
            <w:tcW w:w="7110" w:type="dxa"/>
          </w:tcPr>
          <w:p w14:paraId="457F099E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2240" w:type="dxa"/>
          </w:tcPr>
          <w:p w14:paraId="35A0C07A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290DCB" w:rsidRPr="009F6202" w14:paraId="68438290" w14:textId="77777777" w:rsidTr="00EE1DC8">
        <w:tc>
          <w:tcPr>
            <w:tcW w:w="7110" w:type="dxa"/>
          </w:tcPr>
          <w:p w14:paraId="193200F0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2240" w:type="dxa"/>
          </w:tcPr>
          <w:p w14:paraId="2E5AB0F5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290DCB" w:rsidRPr="009F6202" w14:paraId="3A0AB47C" w14:textId="77777777" w:rsidTr="00EE1DC8">
        <w:tc>
          <w:tcPr>
            <w:tcW w:w="7110" w:type="dxa"/>
          </w:tcPr>
          <w:p w14:paraId="00F4CD2C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2240" w:type="dxa"/>
          </w:tcPr>
          <w:p w14:paraId="4A6FB1F4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290DCB" w:rsidRPr="009F6202" w14:paraId="3A44AA2A" w14:textId="77777777" w:rsidTr="00EE1DC8">
        <w:tc>
          <w:tcPr>
            <w:tcW w:w="7110" w:type="dxa"/>
          </w:tcPr>
          <w:p w14:paraId="47BACBFE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2240" w:type="dxa"/>
          </w:tcPr>
          <w:p w14:paraId="6430AC08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290DCB" w:rsidRPr="009F6202" w14:paraId="6CB9D9D6" w14:textId="77777777" w:rsidTr="00EE1DC8">
        <w:tc>
          <w:tcPr>
            <w:tcW w:w="7110" w:type="dxa"/>
          </w:tcPr>
          <w:p w14:paraId="7740DF60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2240" w:type="dxa"/>
          </w:tcPr>
          <w:p w14:paraId="0EC66914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290DCB" w:rsidRPr="009F6202" w14:paraId="3C5367BB" w14:textId="77777777" w:rsidTr="00EE1DC8">
        <w:tc>
          <w:tcPr>
            <w:tcW w:w="7110" w:type="dxa"/>
          </w:tcPr>
          <w:p w14:paraId="30E6E213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2240" w:type="dxa"/>
          </w:tcPr>
          <w:p w14:paraId="247BCC25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8021E3" w:rsidRPr="009F6202" w14:paraId="4A802CDD" w14:textId="77777777" w:rsidTr="00EE1DC8">
        <w:tc>
          <w:tcPr>
            <w:tcW w:w="7110" w:type="dxa"/>
          </w:tcPr>
          <w:p w14:paraId="66BF44ED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2240" w:type="dxa"/>
          </w:tcPr>
          <w:p w14:paraId="52C429B0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</w:tbl>
    <w:p w14:paraId="3245F1A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0546591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0C9339C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1CDA989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9EDB9A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FF7E22D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3ACE67C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B1312E9" w14:textId="44092FD9" w:rsidR="008021E3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lang w:bidi="ar"/>
        </w:rPr>
      </w:pPr>
    </w:p>
    <w:p w14:paraId="2F7D6C6D" w14:textId="77777777" w:rsidR="009F6202" w:rsidRPr="009F6202" w:rsidRDefault="009F6202" w:rsidP="009F6202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5C97C1E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3DAB4DF6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D304CBF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74C37D3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0041981" w14:textId="5F2AB7F3" w:rsidR="008021E3" w:rsidRPr="009F6202" w:rsidRDefault="00F04DED" w:rsidP="00F04DED">
      <w:pPr>
        <w:pStyle w:val="Heading1"/>
        <w:tabs>
          <w:tab w:val="right" w:pos="9360"/>
        </w:tabs>
        <w:bidi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  <w:r w:rsidRPr="009F6202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ab/>
      </w:r>
      <w:bookmarkStart w:id="2" w:name="_Toc83212363"/>
      <w:r w:rsidR="00042482" w:rsidRPr="009F6202">
        <w:rPr>
          <w:rFonts w:ascii="Sakkal Majalla" w:hAnsi="Sakkal Majalla" w:cs="Sakkal Majalla"/>
          <w:caps w:val="0"/>
          <w:sz w:val="24"/>
          <w:szCs w:val="24"/>
          <w:lang w:bidi="ar"/>
        </w:rPr>
        <w:t>Introduction</w:t>
      </w:r>
      <w:r w:rsidRPr="009F6202">
        <w:rPr>
          <w:rFonts w:ascii="Sakkal Majalla" w:hAnsi="Sakkal Majalla" w:cs="Sakkal Majalla"/>
          <w:sz w:val="24"/>
          <w:szCs w:val="24"/>
          <w:lang w:bidi="ar"/>
        </w:rPr>
        <w:t>:</w:t>
      </w:r>
      <w:bookmarkEnd w:id="2"/>
    </w:p>
    <w:p w14:paraId="0BA723FB" w14:textId="2DD3D210" w:rsidR="008021E3" w:rsidRPr="009F6202" w:rsidRDefault="007B5300" w:rsidP="007B5300">
      <w:pPr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  <w:r w:rsidRPr="009F6202">
        <w:rPr>
          <w:rFonts w:ascii="Sakkal Majalla" w:hAnsi="Sakkal Majalla" w:cs="Sakkal Majalla"/>
          <w:color w:val="000000" w:themeColor="text1"/>
          <w:sz w:val="24"/>
          <w:szCs w:val="24"/>
          <w:lang w:bidi="ar"/>
        </w:rPr>
        <w:t xml:space="preserve">(The applicant is expected to present himself/herself in terms of academic background, work experience, brief of his/her achievements, and why he/she </w:t>
      </w:r>
      <w:r w:rsidR="00290DCB" w:rsidRPr="009F6202">
        <w:rPr>
          <w:rFonts w:ascii="Sakkal Majalla" w:hAnsi="Sakkal Majalla" w:cs="Sakkal Majalla"/>
          <w:color w:val="000000" w:themeColor="text1"/>
          <w:sz w:val="24"/>
          <w:szCs w:val="24"/>
          <w:lang w:bidi="ar"/>
        </w:rPr>
        <w:t>is applying</w:t>
      </w:r>
      <w:r w:rsidRPr="009F6202">
        <w:rPr>
          <w:rFonts w:ascii="Sakkal Majalla" w:hAnsi="Sakkal Majalla" w:cs="Sakkal Majalla"/>
          <w:color w:val="000000" w:themeColor="text1"/>
          <w:sz w:val="24"/>
          <w:szCs w:val="24"/>
          <w:lang w:bidi="ar"/>
        </w:rPr>
        <w:t xml:space="preserve"> for this award) </w:t>
      </w:r>
      <w:r w:rsidR="00845E77" w:rsidRPr="009F6202">
        <w:rPr>
          <w:rFonts w:ascii="Sakkal Majalla" w:hAnsi="Sakkal Majalla" w:cs="Sakkal Majalla"/>
          <w:color w:val="000000" w:themeColor="text1"/>
          <w:sz w:val="24"/>
          <w:szCs w:val="24"/>
          <w:lang w:bidi="ar"/>
        </w:rPr>
        <w:t xml:space="preserve">(500 words) </w:t>
      </w:r>
    </w:p>
    <w:p w14:paraId="261C0AE2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1CDA4A82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D691EDC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4D1E29F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2EFBB9D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1FD4550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C58C848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508512B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B1EB576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4245DB6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322BF3E6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B387DDE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1419A26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CC357E1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1D0F35CC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B8F8BAE" w14:textId="46C9482A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lang w:bidi="ar"/>
        </w:rPr>
      </w:pPr>
    </w:p>
    <w:p w14:paraId="32E245D4" w14:textId="77777777" w:rsidR="00290DCB" w:rsidRPr="009F6202" w:rsidRDefault="00290DCB" w:rsidP="00290DCB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CEE715E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280175C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70D1A22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CB071E6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EF299E4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AEF11D3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08BA3C5" w14:textId="083879F2" w:rsidR="008021E3" w:rsidRPr="009F6202" w:rsidRDefault="007C2313" w:rsidP="007C2313">
      <w:pPr>
        <w:pStyle w:val="Heading1"/>
        <w:tabs>
          <w:tab w:val="right" w:pos="9360"/>
        </w:tabs>
        <w:bidi/>
        <w:rPr>
          <w:rFonts w:ascii="Sakkal Majalla" w:hAnsi="Sakkal Majalla" w:cs="Sakkal Majalla"/>
          <w:sz w:val="24"/>
          <w:szCs w:val="24"/>
          <w:rtl/>
          <w:lang w:bidi="ar"/>
        </w:rPr>
      </w:pPr>
      <w:r w:rsidRPr="009F6202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ab/>
      </w:r>
      <w:bookmarkStart w:id="3" w:name="_Toc83212364"/>
      <w:r w:rsidR="000F3272" w:rsidRPr="009F6202">
        <w:rPr>
          <w:rFonts w:ascii="Sakkal Majalla" w:hAnsi="Sakkal Majalla" w:cs="Sakkal Majalla"/>
          <w:caps w:val="0"/>
          <w:sz w:val="24"/>
          <w:szCs w:val="24"/>
          <w:lang w:bidi="ar"/>
        </w:rPr>
        <w:t>Standards</w:t>
      </w:r>
      <w:r w:rsidRPr="009F6202">
        <w:rPr>
          <w:rFonts w:ascii="Sakkal Majalla" w:hAnsi="Sakkal Majalla" w:cs="Sakkal Majalla"/>
          <w:sz w:val="24"/>
          <w:szCs w:val="24"/>
          <w:lang w:bidi="ar"/>
        </w:rPr>
        <w:t>:</w:t>
      </w:r>
      <w:bookmarkEnd w:id="3"/>
    </w:p>
    <w:p w14:paraId="2816876C" w14:textId="1BBD29EA" w:rsidR="008021E3" w:rsidRPr="009F6202" w:rsidRDefault="007C2313" w:rsidP="007C2313">
      <w:pPr>
        <w:pStyle w:val="Heading2"/>
        <w:tabs>
          <w:tab w:val="right" w:pos="9360"/>
        </w:tabs>
        <w:bidi/>
        <w:rPr>
          <w:rFonts w:ascii="Sakkal Majalla" w:hAnsi="Sakkal Majalla" w:cs="Sakkal Majalla"/>
          <w:color w:val="000000" w:themeColor="text1"/>
          <w:sz w:val="24"/>
          <w:szCs w:val="24"/>
        </w:rPr>
      </w:pPr>
      <w:r w:rsidRPr="009F6202">
        <w:rPr>
          <w:rFonts w:ascii="Sakkal Majalla" w:hAnsi="Sakkal Majalla" w:cs="Sakkal Majalla"/>
          <w:color w:val="000000" w:themeColor="text1"/>
          <w:sz w:val="24"/>
          <w:szCs w:val="24"/>
          <w:rtl/>
        </w:rPr>
        <w:tab/>
      </w:r>
      <w:bookmarkStart w:id="4" w:name="_Toc83212365"/>
      <w:r w:rsidR="004E2304"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>Excellence &amp; Achievement (600 w</w:t>
      </w:r>
      <w:r w:rsidR="00680401"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>ords</w:t>
      </w:r>
      <w:r w:rsidRPr="009F6202">
        <w:rPr>
          <w:rFonts w:ascii="Sakkal Majalla" w:hAnsi="Sakkal Majalla" w:cs="Sakkal Majalla"/>
          <w:color w:val="000000" w:themeColor="text1"/>
          <w:sz w:val="24"/>
          <w:szCs w:val="24"/>
        </w:rPr>
        <w:t>)</w:t>
      </w:r>
      <w:bookmarkEnd w:id="4"/>
    </w:p>
    <w:p w14:paraId="0355FF53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530B266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838C315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4A0AFCF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3854E00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C0E1983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3F58351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CBB9445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333C661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44E2A44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5B840EF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89FB638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21E27F4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9EFC2E4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E14530F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CC3430F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9F083C4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AFBF701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F3FC46B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C5F1BA9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5D2BA5F" w14:textId="520F48FE" w:rsidR="008021E3" w:rsidRPr="009F6202" w:rsidRDefault="008021E3" w:rsidP="00290DCB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</w:rPr>
      </w:pPr>
    </w:p>
    <w:p w14:paraId="2F702BAA" w14:textId="77777777" w:rsidR="00290DCB" w:rsidRPr="009F6202" w:rsidRDefault="00290DCB" w:rsidP="00290DCB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0448F2C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13581D3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311C57C" w14:textId="21251737" w:rsidR="008021E3" w:rsidRPr="009F6202" w:rsidRDefault="007C2313" w:rsidP="007C2313">
      <w:pPr>
        <w:pStyle w:val="Heading2"/>
        <w:tabs>
          <w:tab w:val="right" w:pos="9360"/>
        </w:tabs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  <w:r w:rsidRPr="009F6202">
        <w:rPr>
          <w:rFonts w:ascii="Sakkal Majalla" w:hAnsi="Sakkal Majalla" w:cs="Sakkal Majalla"/>
          <w:color w:val="000000" w:themeColor="text1"/>
          <w:sz w:val="24"/>
          <w:szCs w:val="24"/>
          <w:rtl/>
        </w:rPr>
        <w:tab/>
      </w:r>
      <w:bookmarkStart w:id="5" w:name="_Toc83212366"/>
      <w:r w:rsidR="00680401"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>Creativity &amp; Innovation (600 words)</w:t>
      </w:r>
      <w:bookmarkEnd w:id="5"/>
    </w:p>
    <w:p w14:paraId="0BD22E1F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</w:rPr>
      </w:pPr>
    </w:p>
    <w:p w14:paraId="19400958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8B343A5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036E025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4419EB1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471CF6F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D2F94C9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56BDD74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61B7D7D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7A9EFCB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D60E7E2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9AC983A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D58BBB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02642BC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6DAE550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69BFEAF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9866A7F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4B06BB1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F20522C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5FD38FB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E7FA43D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1CC94B2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0715705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72412F1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44D386E" w14:textId="16335B63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</w:rPr>
      </w:pPr>
    </w:p>
    <w:p w14:paraId="0617F36F" w14:textId="1DFFF620" w:rsidR="008021E3" w:rsidRPr="009F6202" w:rsidRDefault="00BC3539" w:rsidP="00C74D65">
      <w:pPr>
        <w:pStyle w:val="Heading2"/>
        <w:tabs>
          <w:tab w:val="right" w:pos="9360"/>
        </w:tabs>
        <w:bidi/>
        <w:jc w:val="right"/>
        <w:rPr>
          <w:rFonts w:ascii="Sakkal Majalla" w:hAnsi="Sakkal Majalla" w:cs="Sakkal Majalla"/>
          <w:caps w:val="0"/>
          <w:color w:val="000000" w:themeColor="text1"/>
          <w:sz w:val="24"/>
          <w:szCs w:val="24"/>
          <w:rtl/>
        </w:rPr>
      </w:pPr>
      <w:bookmarkStart w:id="6" w:name="_Toc83212367"/>
      <w:r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>Support of UAEU (600 words)</w:t>
      </w:r>
      <w:bookmarkEnd w:id="6"/>
      <w:r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 xml:space="preserve"> </w:t>
      </w:r>
    </w:p>
    <w:p w14:paraId="5FE2A783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54143A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3CD2933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0B24099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1651AD5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EC30A90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B78FE18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BB8C483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A57930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CB071A6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804BBAE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8A0DBE6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E20F0A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0BD184D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15A0F72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70F8192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8EAB33B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EEA9535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86AE39F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7AB5501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2E8E626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BD21106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C32EF12" w14:textId="436C0188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</w:rPr>
      </w:pPr>
    </w:p>
    <w:p w14:paraId="21838BE2" w14:textId="4E9A2FE6" w:rsidR="00290DCB" w:rsidRPr="009F6202" w:rsidRDefault="00290DCB" w:rsidP="00290DCB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</w:rPr>
      </w:pPr>
    </w:p>
    <w:p w14:paraId="0C2C5962" w14:textId="1C6DBB60" w:rsidR="00290DCB" w:rsidRPr="009F6202" w:rsidRDefault="00290DCB" w:rsidP="00290DCB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</w:rPr>
      </w:pPr>
    </w:p>
    <w:p w14:paraId="2AB07C65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FA10143" w14:textId="240C4F39" w:rsidR="008021E3" w:rsidRPr="009F6202" w:rsidRDefault="000B1973" w:rsidP="00AD6D51">
      <w:pPr>
        <w:pStyle w:val="Heading2"/>
        <w:tabs>
          <w:tab w:val="right" w:pos="9360"/>
        </w:tabs>
        <w:jc w:val="both"/>
        <w:rPr>
          <w:rFonts w:ascii="Sakkal Majalla" w:hAnsi="Sakkal Majalla" w:cs="Sakkal Majalla"/>
          <w:color w:val="000000" w:themeColor="text1"/>
          <w:sz w:val="24"/>
          <w:szCs w:val="24"/>
        </w:rPr>
      </w:pPr>
      <w:bookmarkStart w:id="7" w:name="_Toc83212368"/>
      <w:r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 xml:space="preserve">Levels </w:t>
      </w:r>
      <w:r w:rsidR="00AD6D51"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>o</w:t>
      </w:r>
      <w:r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>f Contribution (Local, Regional, International) (</w:t>
      </w:r>
      <w:r w:rsidR="00406BB3"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>600 w</w:t>
      </w:r>
      <w:r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>ords)</w:t>
      </w:r>
      <w:bookmarkEnd w:id="7"/>
    </w:p>
    <w:p w14:paraId="6B790F96" w14:textId="2B7828A4" w:rsidR="007C2313" w:rsidRPr="009F6202" w:rsidRDefault="007C2313" w:rsidP="007C2313">
      <w:pPr>
        <w:bidi/>
        <w:rPr>
          <w:rFonts w:ascii="Sakkal Majalla" w:hAnsi="Sakkal Majalla" w:cs="Sakkal Majalla"/>
          <w:color w:val="000000" w:themeColor="text1"/>
          <w:sz w:val="24"/>
          <w:szCs w:val="24"/>
        </w:rPr>
      </w:pPr>
    </w:p>
    <w:p w14:paraId="6EBA479F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B5A8842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B2A4296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F496302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D6840DB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38CF895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22962F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8C67AB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15EA84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76A97EA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F52CA0B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61DE044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3314322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3E92C31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351408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F251DA9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DEFB31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FB649E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F3E06DF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99A7EB1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6FB1281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23F3ACC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EBF6719" w14:textId="0B1CA744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</w:rPr>
      </w:pPr>
    </w:p>
    <w:p w14:paraId="65498F67" w14:textId="77777777" w:rsidR="00290DCB" w:rsidRPr="009F6202" w:rsidRDefault="00290DCB" w:rsidP="00290DCB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2030AC6" w14:textId="57FA5C88" w:rsidR="008021E3" w:rsidRPr="009F6202" w:rsidRDefault="007C2313" w:rsidP="007C2313">
      <w:pPr>
        <w:pStyle w:val="Heading2"/>
        <w:tabs>
          <w:tab w:val="right" w:pos="9360"/>
        </w:tabs>
        <w:bidi/>
        <w:rPr>
          <w:rFonts w:ascii="Sakkal Majalla" w:hAnsi="Sakkal Majalla" w:cs="Sakkal Majalla"/>
          <w:color w:val="000000" w:themeColor="text1"/>
          <w:sz w:val="24"/>
          <w:szCs w:val="24"/>
        </w:rPr>
      </w:pPr>
      <w:r w:rsidRPr="009F6202">
        <w:rPr>
          <w:rFonts w:ascii="Sakkal Majalla" w:hAnsi="Sakkal Majalla" w:cs="Sakkal Majalla"/>
          <w:color w:val="000000" w:themeColor="text1"/>
          <w:sz w:val="24"/>
          <w:szCs w:val="24"/>
          <w:rtl/>
        </w:rPr>
        <w:tab/>
      </w:r>
      <w:bookmarkStart w:id="8" w:name="_Toc83212369"/>
      <w:r w:rsidR="00914B3C"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>Impact</w:t>
      </w:r>
      <w:r w:rsidR="003E3E59"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 xml:space="preserve"> on Others/ Adding Values (600 w</w:t>
      </w:r>
      <w:r w:rsidR="00914B3C"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>ords</w:t>
      </w:r>
      <w:r w:rsidRPr="009F6202">
        <w:rPr>
          <w:rFonts w:ascii="Sakkal Majalla" w:hAnsi="Sakkal Majalla" w:cs="Sakkal Majalla"/>
          <w:color w:val="000000" w:themeColor="text1"/>
          <w:sz w:val="24"/>
          <w:szCs w:val="24"/>
        </w:rPr>
        <w:t>)</w:t>
      </w:r>
      <w:bookmarkEnd w:id="8"/>
    </w:p>
    <w:p w14:paraId="29C13615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4448989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45D38AC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753C12E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3326B902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F945D83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9D457FD" w14:textId="77777777" w:rsidR="00F96520" w:rsidRPr="009F6202" w:rsidRDefault="00F96520" w:rsidP="00F96520">
      <w:pPr>
        <w:pStyle w:val="ListParagraph"/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2403FE1" w14:textId="77777777" w:rsidR="00F96520" w:rsidRPr="009F6202" w:rsidRDefault="00F96520" w:rsidP="00F96520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5DF72B5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84046AB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4E401D0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A264D6C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A74FF4C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573095C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93AE6D6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3B68677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C51848F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E572935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0D4A621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8F60B97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901EF25" w14:textId="77777777" w:rsidR="008D1430" w:rsidRPr="009F6202" w:rsidRDefault="008D1430" w:rsidP="008D1430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0766067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8B5DA05" w14:textId="18E9D689" w:rsidR="00A70D9B" w:rsidRPr="009F6202" w:rsidRDefault="009D27FB" w:rsidP="008D1430">
      <w:pPr>
        <w:pStyle w:val="Heading1"/>
        <w:rPr>
          <w:rFonts w:ascii="Sakkal Majalla" w:hAnsi="Sakkal Majalla" w:cs="Sakkal Majalla"/>
          <w:sz w:val="24"/>
          <w:szCs w:val="24"/>
          <w:rtl/>
        </w:rPr>
      </w:pPr>
      <w:bookmarkStart w:id="9" w:name="_Toc83212370"/>
      <w:r w:rsidRPr="009F6202">
        <w:rPr>
          <w:rFonts w:ascii="Sakkal Majalla" w:hAnsi="Sakkal Majalla" w:cs="Sakkal Majalla"/>
          <w:caps w:val="0"/>
          <w:spacing w:val="0"/>
          <w:sz w:val="24"/>
          <w:szCs w:val="24"/>
        </w:rPr>
        <w:t>Appendixes:</w:t>
      </w:r>
      <w:bookmarkEnd w:id="9"/>
    </w:p>
    <w:sectPr w:rsidR="00A70D9B" w:rsidRPr="009F6202" w:rsidSect="00290DCB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B3A2C5" w14:textId="77777777" w:rsidR="00CC1CA8" w:rsidRDefault="00CC1CA8" w:rsidP="000C799E">
      <w:pPr>
        <w:spacing w:after="0" w:line="240" w:lineRule="auto"/>
      </w:pPr>
      <w:r>
        <w:separator/>
      </w:r>
    </w:p>
  </w:endnote>
  <w:endnote w:type="continuationSeparator" w:id="0">
    <w:p w14:paraId="111A97B1" w14:textId="77777777" w:rsidR="00CC1CA8" w:rsidRDefault="00CC1CA8" w:rsidP="000C79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348237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127138" w14:textId="250B35EA" w:rsidR="000C799E" w:rsidRDefault="000C799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A2477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668E30CE" w14:textId="77777777" w:rsidR="000C799E" w:rsidRDefault="000C79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A0F732" w14:textId="77777777" w:rsidR="00CC1CA8" w:rsidRDefault="00CC1CA8" w:rsidP="000C799E">
      <w:pPr>
        <w:spacing w:after="0" w:line="240" w:lineRule="auto"/>
      </w:pPr>
      <w:r>
        <w:separator/>
      </w:r>
    </w:p>
  </w:footnote>
  <w:footnote w:type="continuationSeparator" w:id="0">
    <w:p w14:paraId="430E064B" w14:textId="77777777" w:rsidR="00CC1CA8" w:rsidRDefault="00CC1CA8" w:rsidP="000C79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0BC8D5" w14:textId="0D8755F4" w:rsidR="00290DCB" w:rsidRDefault="00290DC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BF9318F" wp14:editId="28E5F2A8">
          <wp:simplePos x="0" y="0"/>
          <wp:positionH relativeFrom="margin">
            <wp:posOffset>3429523</wp:posOffset>
          </wp:positionH>
          <wp:positionV relativeFrom="topMargin">
            <wp:align>bottom</wp:align>
          </wp:positionV>
          <wp:extent cx="3415553" cy="599181"/>
          <wp:effectExtent l="0" t="0" r="0" b="0"/>
          <wp:wrapSquare wrapText="bothSides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15553" cy="59918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402057"/>
    <w:multiLevelType w:val="hybridMultilevel"/>
    <w:tmpl w:val="F708B114"/>
    <w:lvl w:ilvl="0" w:tplc="70F4AA7C">
      <w:start w:val="202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DD6CEF"/>
    <w:multiLevelType w:val="hybridMultilevel"/>
    <w:tmpl w:val="AE800134"/>
    <w:lvl w:ilvl="0" w:tplc="B1F0F7F8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28764E"/>
    <w:multiLevelType w:val="hybridMultilevel"/>
    <w:tmpl w:val="70EA27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wMjQyNzAzNTE0NzVU0lEKTi0uzszPAykwrAUAZceUGCwAAAA="/>
  </w:docVars>
  <w:rsids>
    <w:rsidRoot w:val="00F96520"/>
    <w:rsid w:val="00020A55"/>
    <w:rsid w:val="00042482"/>
    <w:rsid w:val="00077B11"/>
    <w:rsid w:val="0009376C"/>
    <w:rsid w:val="000B13E8"/>
    <w:rsid w:val="000B1973"/>
    <w:rsid w:val="000B2129"/>
    <w:rsid w:val="000B4D64"/>
    <w:rsid w:val="000B6F71"/>
    <w:rsid w:val="000C4704"/>
    <w:rsid w:val="000C799E"/>
    <w:rsid w:val="000F3272"/>
    <w:rsid w:val="0013773A"/>
    <w:rsid w:val="001626B6"/>
    <w:rsid w:val="00186935"/>
    <w:rsid w:val="001A2477"/>
    <w:rsid w:val="001B16BD"/>
    <w:rsid w:val="001E29B1"/>
    <w:rsid w:val="00206F46"/>
    <w:rsid w:val="0023391E"/>
    <w:rsid w:val="002674F5"/>
    <w:rsid w:val="00290DCB"/>
    <w:rsid w:val="002B2701"/>
    <w:rsid w:val="002B3EDB"/>
    <w:rsid w:val="002C156D"/>
    <w:rsid w:val="002C71D0"/>
    <w:rsid w:val="003E3E59"/>
    <w:rsid w:val="003E463D"/>
    <w:rsid w:val="003F72DF"/>
    <w:rsid w:val="00406BB3"/>
    <w:rsid w:val="00481FAF"/>
    <w:rsid w:val="00484F2E"/>
    <w:rsid w:val="004970A9"/>
    <w:rsid w:val="004C382E"/>
    <w:rsid w:val="004E2304"/>
    <w:rsid w:val="00555F6E"/>
    <w:rsid w:val="00585A91"/>
    <w:rsid w:val="00611C65"/>
    <w:rsid w:val="0063183A"/>
    <w:rsid w:val="00635B71"/>
    <w:rsid w:val="0064284A"/>
    <w:rsid w:val="00680401"/>
    <w:rsid w:val="006B4A08"/>
    <w:rsid w:val="006C745F"/>
    <w:rsid w:val="006D3AF0"/>
    <w:rsid w:val="00701E41"/>
    <w:rsid w:val="00714B4C"/>
    <w:rsid w:val="00727007"/>
    <w:rsid w:val="00752860"/>
    <w:rsid w:val="007B5300"/>
    <w:rsid w:val="007B5E4C"/>
    <w:rsid w:val="007B78DD"/>
    <w:rsid w:val="007C2313"/>
    <w:rsid w:val="007C4EBE"/>
    <w:rsid w:val="007F7F7E"/>
    <w:rsid w:val="008021E3"/>
    <w:rsid w:val="00826C5D"/>
    <w:rsid w:val="00845E77"/>
    <w:rsid w:val="008623BE"/>
    <w:rsid w:val="008C03F7"/>
    <w:rsid w:val="008D1430"/>
    <w:rsid w:val="00914B3C"/>
    <w:rsid w:val="009849F6"/>
    <w:rsid w:val="009945BE"/>
    <w:rsid w:val="009A2C56"/>
    <w:rsid w:val="009D27FB"/>
    <w:rsid w:val="009F6202"/>
    <w:rsid w:val="00A70D9B"/>
    <w:rsid w:val="00A72E1D"/>
    <w:rsid w:val="00A8034F"/>
    <w:rsid w:val="00AD6D51"/>
    <w:rsid w:val="00B17BF9"/>
    <w:rsid w:val="00BA5E22"/>
    <w:rsid w:val="00BC3539"/>
    <w:rsid w:val="00BF097E"/>
    <w:rsid w:val="00C37986"/>
    <w:rsid w:val="00C74D65"/>
    <w:rsid w:val="00C846FE"/>
    <w:rsid w:val="00CC1CA8"/>
    <w:rsid w:val="00D05FA5"/>
    <w:rsid w:val="00D21C7E"/>
    <w:rsid w:val="00D25FA0"/>
    <w:rsid w:val="00D61AF9"/>
    <w:rsid w:val="00D75DFD"/>
    <w:rsid w:val="00D809AF"/>
    <w:rsid w:val="00D82434"/>
    <w:rsid w:val="00DD1292"/>
    <w:rsid w:val="00EE1DC8"/>
    <w:rsid w:val="00EE291C"/>
    <w:rsid w:val="00F04DED"/>
    <w:rsid w:val="00F1577C"/>
    <w:rsid w:val="00F52686"/>
    <w:rsid w:val="00F6116F"/>
    <w:rsid w:val="00F96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FA570D"/>
  <w15:chartTrackingRefBased/>
  <w15:docId w15:val="{EE596918-AB99-4FD7-B87F-381A627A1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49F6"/>
  </w:style>
  <w:style w:type="paragraph" w:styleId="Heading1">
    <w:name w:val="heading 1"/>
    <w:basedOn w:val="Normal"/>
    <w:next w:val="Normal"/>
    <w:link w:val="Heading1Char"/>
    <w:uiPriority w:val="9"/>
    <w:qFormat/>
    <w:rsid w:val="009849F6"/>
    <w:pPr>
      <w:pBdr>
        <w:top w:val="single" w:sz="24" w:space="0" w:color="A5300F" w:themeColor="accent1"/>
        <w:left w:val="single" w:sz="24" w:space="0" w:color="A5300F" w:themeColor="accent1"/>
        <w:bottom w:val="single" w:sz="24" w:space="0" w:color="A5300F" w:themeColor="accent1"/>
        <w:right w:val="single" w:sz="24" w:space="0" w:color="A5300F" w:themeColor="accent1"/>
      </w:pBdr>
      <w:shd w:val="clear" w:color="auto" w:fill="A5300F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49F6"/>
    <w:pPr>
      <w:pBdr>
        <w:top w:val="single" w:sz="24" w:space="0" w:color="F9CEC2" w:themeColor="accent1" w:themeTint="33"/>
        <w:left w:val="single" w:sz="24" w:space="0" w:color="F9CEC2" w:themeColor="accent1" w:themeTint="33"/>
        <w:bottom w:val="single" w:sz="24" w:space="0" w:color="F9CEC2" w:themeColor="accent1" w:themeTint="33"/>
        <w:right w:val="single" w:sz="24" w:space="0" w:color="F9CEC2" w:themeColor="accent1" w:themeTint="33"/>
      </w:pBdr>
      <w:shd w:val="clear" w:color="auto" w:fill="F9CEC2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849F6"/>
    <w:pPr>
      <w:pBdr>
        <w:top w:val="single" w:sz="6" w:space="2" w:color="A5300F" w:themeColor="accent1"/>
      </w:pBdr>
      <w:spacing w:before="300" w:after="0"/>
      <w:outlineLvl w:val="2"/>
    </w:pPr>
    <w:rPr>
      <w:caps/>
      <w:color w:val="511707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849F6"/>
    <w:pPr>
      <w:pBdr>
        <w:top w:val="dotted" w:sz="6" w:space="2" w:color="A5300F" w:themeColor="accent1"/>
      </w:pBdr>
      <w:spacing w:before="200" w:after="0"/>
      <w:outlineLvl w:val="3"/>
    </w:pPr>
    <w:rPr>
      <w:caps/>
      <w:color w:val="7B230B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849F6"/>
    <w:pPr>
      <w:pBdr>
        <w:bottom w:val="single" w:sz="6" w:space="1" w:color="A5300F" w:themeColor="accent1"/>
      </w:pBdr>
      <w:spacing w:before="200" w:after="0"/>
      <w:outlineLvl w:val="4"/>
    </w:pPr>
    <w:rPr>
      <w:caps/>
      <w:color w:val="7B230B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849F6"/>
    <w:pPr>
      <w:pBdr>
        <w:bottom w:val="dotted" w:sz="6" w:space="1" w:color="A5300F" w:themeColor="accent1"/>
      </w:pBdr>
      <w:spacing w:before="200" w:after="0"/>
      <w:outlineLvl w:val="5"/>
    </w:pPr>
    <w:rPr>
      <w:caps/>
      <w:color w:val="7B230B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849F6"/>
    <w:pPr>
      <w:spacing w:before="200" w:after="0"/>
      <w:outlineLvl w:val="6"/>
    </w:pPr>
    <w:rPr>
      <w:caps/>
      <w:color w:val="7B230B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849F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849F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6520"/>
    <w:pPr>
      <w:ind w:left="720"/>
      <w:contextualSpacing/>
    </w:pPr>
  </w:style>
  <w:style w:type="table" w:styleId="TableGrid">
    <w:name w:val="Table Grid"/>
    <w:basedOn w:val="TableNormal"/>
    <w:uiPriority w:val="39"/>
    <w:rsid w:val="008021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C79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799E"/>
  </w:style>
  <w:style w:type="paragraph" w:styleId="Footer">
    <w:name w:val="footer"/>
    <w:basedOn w:val="Normal"/>
    <w:link w:val="FooterChar"/>
    <w:uiPriority w:val="99"/>
    <w:unhideWhenUsed/>
    <w:rsid w:val="000C79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99E"/>
  </w:style>
  <w:style w:type="character" w:customStyle="1" w:styleId="Heading1Char">
    <w:name w:val="Heading 1 Char"/>
    <w:basedOn w:val="DefaultParagraphFont"/>
    <w:link w:val="Heading1"/>
    <w:uiPriority w:val="9"/>
    <w:rsid w:val="009849F6"/>
    <w:rPr>
      <w:caps/>
      <w:color w:val="FFFFFF" w:themeColor="background1"/>
      <w:spacing w:val="15"/>
      <w:sz w:val="22"/>
      <w:szCs w:val="22"/>
      <w:shd w:val="clear" w:color="auto" w:fill="A5300F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9849F6"/>
    <w:rPr>
      <w:caps/>
      <w:spacing w:val="15"/>
      <w:shd w:val="clear" w:color="auto" w:fill="F9CEC2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849F6"/>
    <w:rPr>
      <w:caps/>
      <w:color w:val="511707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849F6"/>
    <w:rPr>
      <w:caps/>
      <w:color w:val="7B230B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849F6"/>
    <w:rPr>
      <w:caps/>
      <w:color w:val="7B230B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849F6"/>
    <w:rPr>
      <w:caps/>
      <w:color w:val="7B230B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849F6"/>
    <w:rPr>
      <w:caps/>
      <w:color w:val="7B230B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849F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849F6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849F6"/>
    <w:rPr>
      <w:b/>
      <w:bCs/>
      <w:color w:val="7B230B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849F6"/>
    <w:pPr>
      <w:spacing w:before="0" w:after="0"/>
    </w:pPr>
    <w:rPr>
      <w:rFonts w:asciiTheme="majorHAnsi" w:eastAsiaTheme="majorEastAsia" w:hAnsiTheme="majorHAnsi" w:cstheme="majorBidi"/>
      <w:caps/>
      <w:color w:val="A5300F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849F6"/>
    <w:rPr>
      <w:rFonts w:asciiTheme="majorHAnsi" w:eastAsiaTheme="majorEastAsia" w:hAnsiTheme="majorHAnsi" w:cstheme="majorBidi"/>
      <w:caps/>
      <w:color w:val="A5300F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49F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9849F6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9849F6"/>
    <w:rPr>
      <w:b/>
      <w:bCs/>
    </w:rPr>
  </w:style>
  <w:style w:type="character" w:styleId="Emphasis">
    <w:name w:val="Emphasis"/>
    <w:uiPriority w:val="20"/>
    <w:qFormat/>
    <w:rsid w:val="009849F6"/>
    <w:rPr>
      <w:caps/>
      <w:color w:val="511707" w:themeColor="accent1" w:themeShade="7F"/>
      <w:spacing w:val="5"/>
    </w:rPr>
  </w:style>
  <w:style w:type="paragraph" w:styleId="NoSpacing">
    <w:name w:val="No Spacing"/>
    <w:uiPriority w:val="1"/>
    <w:qFormat/>
    <w:rsid w:val="009849F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849F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849F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849F6"/>
    <w:pPr>
      <w:spacing w:before="240" w:after="240" w:line="240" w:lineRule="auto"/>
      <w:ind w:left="1080" w:right="1080"/>
      <w:jc w:val="center"/>
    </w:pPr>
    <w:rPr>
      <w:color w:val="A5300F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849F6"/>
    <w:rPr>
      <w:color w:val="A5300F" w:themeColor="accent1"/>
      <w:sz w:val="24"/>
      <w:szCs w:val="24"/>
    </w:rPr>
  </w:style>
  <w:style w:type="character" w:styleId="SubtleEmphasis">
    <w:name w:val="Subtle Emphasis"/>
    <w:uiPriority w:val="19"/>
    <w:qFormat/>
    <w:rsid w:val="009849F6"/>
    <w:rPr>
      <w:i/>
      <w:iCs/>
      <w:color w:val="511707" w:themeColor="accent1" w:themeShade="7F"/>
    </w:rPr>
  </w:style>
  <w:style w:type="character" w:styleId="IntenseEmphasis">
    <w:name w:val="Intense Emphasis"/>
    <w:uiPriority w:val="21"/>
    <w:qFormat/>
    <w:rsid w:val="009849F6"/>
    <w:rPr>
      <w:b/>
      <w:bCs/>
      <w:caps/>
      <w:color w:val="511707" w:themeColor="accent1" w:themeShade="7F"/>
      <w:spacing w:val="10"/>
    </w:rPr>
  </w:style>
  <w:style w:type="character" w:styleId="SubtleReference">
    <w:name w:val="Subtle Reference"/>
    <w:uiPriority w:val="31"/>
    <w:qFormat/>
    <w:rsid w:val="009849F6"/>
    <w:rPr>
      <w:b/>
      <w:bCs/>
      <w:color w:val="A5300F" w:themeColor="accent1"/>
    </w:rPr>
  </w:style>
  <w:style w:type="character" w:styleId="IntenseReference">
    <w:name w:val="Intense Reference"/>
    <w:uiPriority w:val="32"/>
    <w:qFormat/>
    <w:rsid w:val="009849F6"/>
    <w:rPr>
      <w:b/>
      <w:bCs/>
      <w:i/>
      <w:iCs/>
      <w:caps/>
      <w:color w:val="A5300F" w:themeColor="accent1"/>
    </w:rPr>
  </w:style>
  <w:style w:type="character" w:styleId="BookTitle">
    <w:name w:val="Book Title"/>
    <w:uiPriority w:val="33"/>
    <w:qFormat/>
    <w:rsid w:val="009849F6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9849F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849F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849F6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9849F6"/>
    <w:rPr>
      <w:color w:val="6B9F25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693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6935"/>
    <w:rPr>
      <w:rFonts w:ascii="Courier New" w:eastAsia="Times New Roman" w:hAnsi="Courier New" w:cs="Courier New"/>
    </w:rPr>
  </w:style>
  <w:style w:type="character" w:customStyle="1" w:styleId="y2iqfc">
    <w:name w:val="y2iqfc"/>
    <w:basedOn w:val="DefaultParagraphFont"/>
    <w:rsid w:val="001869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00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870571-AA3F-49D9-A4CC-90BA1BB13F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88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jwa Mohammed Alhosani</dc:creator>
  <cp:keywords/>
  <dc:description/>
  <cp:lastModifiedBy>Raed Shehada</cp:lastModifiedBy>
  <cp:revision>2</cp:revision>
  <dcterms:created xsi:type="dcterms:W3CDTF">2021-09-25T05:29:00Z</dcterms:created>
  <dcterms:modified xsi:type="dcterms:W3CDTF">2021-09-25T05:29:00Z</dcterms:modified>
</cp:coreProperties>
</file>